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6F45A72E" w:rsidR="00452228" w:rsidRDefault="00452228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T</w:t>
      </w:r>
      <w:r w:rsidR="002F1287">
        <w:rPr>
          <w:b/>
          <w:bCs/>
        </w:rPr>
        <w:t>ugas</w:t>
      </w:r>
      <w:proofErr w:type="spellEnd"/>
      <w:r w:rsidR="002F1287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  <w:r w:rsidR="002F1287">
        <w:rPr>
          <w:b/>
          <w:bCs/>
        </w:rPr>
        <w:t xml:space="preserve"> 12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6D57C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6D57CF">
        <w:tc>
          <w:tcPr>
            <w:tcW w:w="3005" w:type="dxa"/>
          </w:tcPr>
          <w:p w14:paraId="5E13FD27" w14:textId="77777777" w:rsidR="00452228" w:rsidRDefault="00E84658" w:rsidP="00E84658">
            <w:pPr>
              <w:rPr>
                <w:b/>
                <w:bCs/>
              </w:rPr>
            </w:pPr>
            <w:r>
              <w:rPr>
                <w:b/>
                <w:bCs/>
              </w:rPr>
              <w:t>1.</w:t>
            </w:r>
            <w:proofErr w:type="gramStart"/>
            <w:r w:rsidRPr="00E84658">
              <w:rPr>
                <w:b/>
                <w:bCs/>
              </w:rPr>
              <w:t>F.YOSUA</w:t>
            </w:r>
            <w:proofErr w:type="gramEnd"/>
            <w:r w:rsidRPr="00E84658">
              <w:rPr>
                <w:b/>
                <w:bCs/>
              </w:rPr>
              <w:t xml:space="preserve"> P. HABAEHAN</w:t>
            </w:r>
          </w:p>
          <w:p w14:paraId="0A70CA5E" w14:textId="1A046D58" w:rsidR="00E84658" w:rsidRDefault="00E84658" w:rsidP="00E84658">
            <w:pPr>
              <w:rPr>
                <w:b/>
                <w:bCs/>
              </w:rPr>
            </w:pPr>
            <w:r>
              <w:rPr>
                <w:b/>
                <w:bCs/>
              </w:rPr>
              <w:t>(G1F022025)</w:t>
            </w:r>
          </w:p>
          <w:p w14:paraId="108C3C5D" w14:textId="77777777" w:rsidR="00E84658" w:rsidRDefault="00E84658" w:rsidP="00E84658">
            <w:pPr>
              <w:rPr>
                <w:b/>
                <w:bCs/>
              </w:rPr>
            </w:pPr>
            <w:r>
              <w:rPr>
                <w:b/>
                <w:bCs/>
              </w:rPr>
              <w:t>2.IDZNII SHOLEKHAH</w:t>
            </w:r>
          </w:p>
          <w:p w14:paraId="7DE1E0B3" w14:textId="77777777" w:rsidR="00E84658" w:rsidRDefault="00E84658" w:rsidP="00E84658">
            <w:pPr>
              <w:rPr>
                <w:b/>
                <w:bCs/>
              </w:rPr>
            </w:pPr>
            <w:r>
              <w:rPr>
                <w:b/>
                <w:bCs/>
              </w:rPr>
              <w:t>(G1F022001)</w:t>
            </w:r>
          </w:p>
          <w:p w14:paraId="23122F51" w14:textId="77777777" w:rsidR="00E84658" w:rsidRDefault="00E84658" w:rsidP="00E84658">
            <w:pPr>
              <w:rPr>
                <w:b/>
                <w:bCs/>
              </w:rPr>
            </w:pPr>
            <w:r>
              <w:rPr>
                <w:b/>
                <w:bCs/>
              </w:rPr>
              <w:t>3. CHINDY FEBY AMARA</w:t>
            </w:r>
          </w:p>
          <w:p w14:paraId="1F4C24FD" w14:textId="5D4C2BA0" w:rsidR="00E84658" w:rsidRPr="00E84658" w:rsidRDefault="00E84658" w:rsidP="00E84658">
            <w:pPr>
              <w:rPr>
                <w:b/>
                <w:bCs/>
              </w:rPr>
            </w:pPr>
            <w:r>
              <w:rPr>
                <w:b/>
                <w:bCs/>
              </w:rPr>
              <w:t>(G1F022045)</w:t>
            </w:r>
          </w:p>
        </w:tc>
        <w:tc>
          <w:tcPr>
            <w:tcW w:w="3005" w:type="dxa"/>
          </w:tcPr>
          <w:p w14:paraId="4733C28B" w14:textId="31BEADE6" w:rsidR="00452228" w:rsidRDefault="00E84658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KELAS, </w:t>
            </w:r>
            <w:proofErr w:type="gramStart"/>
            <w:r>
              <w:rPr>
                <w:b/>
                <w:bCs/>
              </w:rPr>
              <w:t>OBJEK ,METHOD</w:t>
            </w:r>
            <w:proofErr w:type="gramEnd"/>
            <w:r>
              <w:rPr>
                <w:b/>
                <w:bCs/>
              </w:rPr>
              <w:t xml:space="preserve"> </w:t>
            </w:r>
          </w:p>
        </w:tc>
        <w:tc>
          <w:tcPr>
            <w:tcW w:w="3006" w:type="dxa"/>
          </w:tcPr>
          <w:p w14:paraId="27BB3706" w14:textId="682C55CB" w:rsidR="00452228" w:rsidRDefault="00E8465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5 SEPTEMBER 2022</w:t>
            </w:r>
          </w:p>
        </w:tc>
      </w:tr>
      <w:tr w:rsidR="00452228" w14:paraId="5670F6EB" w14:textId="77777777" w:rsidTr="006D57CF">
        <w:tc>
          <w:tcPr>
            <w:tcW w:w="9016" w:type="dxa"/>
            <w:gridSpan w:val="3"/>
          </w:tcPr>
          <w:p w14:paraId="45FEAE49" w14:textId="3DB515BD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463F99">
              <w:rPr>
                <w:b/>
                <w:bCs/>
              </w:rPr>
              <w:t>1.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6D57CF">
        <w:tc>
          <w:tcPr>
            <w:tcW w:w="9016" w:type="dxa"/>
            <w:gridSpan w:val="3"/>
          </w:tcPr>
          <w:p w14:paraId="46BD6B64" w14:textId="2290D0DF" w:rsidR="00452228" w:rsidRPr="0062411D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52228" w:rsidRPr="0062411D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="00452228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10A7F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r w:rsidR="00463F99" w:rsidRPr="0062411D"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  <w:p w14:paraId="1EB410DD" w14:textId="77777777" w:rsidR="00463F99" w:rsidRPr="0062411D" w:rsidRDefault="00463F99" w:rsidP="00463F99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pabil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ketahu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7CF7B3AA" w14:textId="77777777" w:rsidR="00463F99" w:rsidRPr="0062411D" w:rsidRDefault="00463F99" w:rsidP="00463F99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a)  Analisa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!</w:t>
            </w:r>
          </w:p>
          <w:p w14:paraId="45B4889A" w14:textId="77777777" w:rsidR="00463F99" w:rsidRPr="0062411D" w:rsidRDefault="00463F99" w:rsidP="00463F99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b)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rbeda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!</w:t>
            </w:r>
          </w:p>
          <w:p w14:paraId="39E961EC" w14:textId="77777777" w:rsidR="00463F99" w:rsidRPr="0062411D" w:rsidRDefault="00463F99" w:rsidP="00463F99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c)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sa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!</w:t>
            </w:r>
          </w:p>
          <w:p w14:paraId="61BC16A8" w14:textId="48E44EFA" w:rsidR="00463F99" w:rsidRPr="0062411D" w:rsidRDefault="00463F99" w:rsidP="00463F99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d)  Desai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rogram Java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!</w:t>
            </w:r>
          </w:p>
          <w:p w14:paraId="79B6B15F" w14:textId="77777777" w:rsidR="00463F99" w:rsidRPr="0062411D" w:rsidRDefault="00463F99" w:rsidP="00463F99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C0E76B" w14:textId="545B2183" w:rsidR="00C04942" w:rsidRPr="0062411D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inci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umber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elevan</w:t>
            </w:r>
            <w:proofErr w:type="spellEnd"/>
            <w:r w:rsidR="00510A7F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(</w:t>
            </w:r>
            <w:proofErr w:type="spellStart"/>
            <w:proofErr w:type="gramEnd"/>
            <w:r w:rsidR="00E456CE" w:rsidRPr="0062411D">
              <w:rPr>
                <w:rFonts w:ascii="Times New Roman" w:hAnsi="Times New Roman" w:cs="Times New Roman"/>
                <w:sz w:val="24"/>
                <w:szCs w:val="24"/>
              </w:rPr>
              <w:t>buku</w:t>
            </w:r>
            <w:proofErr w:type="spellEnd"/>
            <w:r w:rsidR="00E456C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/ webpage</w:t>
            </w:r>
            <w:r w:rsidR="00510A7F" w:rsidRPr="0062411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D09BC97" w14:textId="304004D1" w:rsidR="000C2AF6" w:rsidRPr="0062411D" w:rsidRDefault="00676CDE" w:rsidP="000C2AF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hyperlink r:id="rId5" w:history="1">
              <w:r w:rsidR="00E02A8E" w:rsidRPr="0062411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youtube.com/watch?v=60IdOc8m8Es</w:t>
              </w:r>
            </w:hyperlink>
          </w:p>
          <w:p w14:paraId="47218D1C" w14:textId="46F6321C" w:rsidR="00676CDE" w:rsidRPr="0062411D" w:rsidRDefault="00000000" w:rsidP="00E02A8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="00EE6419" w:rsidRPr="0062411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youtube.com/watch?v=6qULMlcv-eg</w:t>
              </w:r>
            </w:hyperlink>
          </w:p>
          <w:p w14:paraId="36581F93" w14:textId="77777777" w:rsidR="00EE6419" w:rsidRPr="0062411D" w:rsidRDefault="00EE6419" w:rsidP="00E02A8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715212" w14:textId="491CAB82" w:rsidR="003300ED" w:rsidRPr="0062411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="00E02A8E" w:rsidRPr="006241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BEC6BAC" w14:textId="772636A6" w:rsidR="00E02A8E" w:rsidRPr="0062411D" w:rsidRDefault="006878D8" w:rsidP="006878D8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method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constucor</w:t>
            </w:r>
            <w:proofErr w:type="spellEnd"/>
          </w:p>
          <w:p w14:paraId="4A89EE6B" w14:textId="16E6D41F" w:rsidR="00360DDD" w:rsidRPr="0062411D" w:rsidRDefault="00C54ECC" w:rsidP="004C2067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kitab isa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memilih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danlain-</w:t>
            </w:r>
            <w:proofErr w:type="gram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lain.Sedan</w:t>
            </w:r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kan</w:t>
            </w:r>
            <w:proofErr w:type="spellEnd"/>
            <w:proofErr w:type="gram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81590"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) yang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termasuk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sendiri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ethod 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kegiatan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aksi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perilaku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behavior) yang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="00360DDD" w:rsidRPr="006241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706F5EE" w14:textId="0C1829D3" w:rsidR="00360DDD" w:rsidRPr="0062411D" w:rsidRDefault="00360DDD" w:rsidP="00C54ECC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proofErr w:type="spellStart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makan</w:t>
            </w:r>
            <w:proofErr w:type="gram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>,menontondll</w:t>
            </w:r>
            <w:proofErr w:type="spellEnd"/>
            <w:r w:rsidR="004C2067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="00B93106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Constructor </w:t>
            </w:r>
            <w:proofErr w:type="spellStart"/>
            <w:r w:rsidR="00B93106" w:rsidRPr="0062411D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="00B93106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dituliskan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ublic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diakes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ana </w:t>
            </w:r>
            <w:proofErr w:type="spellStart"/>
            <w:proofErr w:type="gram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saja,satu</w:t>
            </w:r>
            <w:proofErr w:type="spellEnd"/>
            <w:proofErr w:type="gram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class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constructors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constructor =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class)</w:t>
            </w:r>
          </w:p>
          <w:p w14:paraId="70B7E114" w14:textId="5942A803" w:rsidR="00EE6419" w:rsidRPr="0062411D" w:rsidRDefault="00EE6419" w:rsidP="00EE64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345CB8" w14:textId="17F314A7" w:rsidR="00EE6419" w:rsidRPr="0062411D" w:rsidRDefault="00EE6419" w:rsidP="00EE6419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Evalua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rbeda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</w:t>
            </w:r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="0082147E" w:rsidRPr="0062411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ED2824F" w14:textId="02CF6C63" w:rsidR="0082147E" w:rsidRPr="0062411D" w:rsidRDefault="0082147E" w:rsidP="0082147E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rbeda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0C0153" w:rsidRPr="0062411D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proofErr w:type="gramEnd"/>
          </w:p>
          <w:p w14:paraId="67CFB14C" w14:textId="50289A49" w:rsidR="00EE6419" w:rsidRPr="0062411D" w:rsidRDefault="000C0153" w:rsidP="0062411D">
            <w:pPr>
              <w:pStyle w:val="DaftarParagraf"/>
              <w:spacing w:after="0" w:line="240" w:lineRule="auto"/>
              <w:ind w:left="108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nur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ndap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ag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isal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rtu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ortu,contoh</w:t>
            </w:r>
            <w:proofErr w:type="spellEnd"/>
            <w:proofErr w:type="gram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ortu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uka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menonton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berita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i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uka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menonton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drakor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-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menonton</w:t>
            </w:r>
            <w:proofErr w:type="spellEnd"/>
            <w:r w:rsidR="0062411D" w:rsidRPr="006241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69602F5" w14:textId="77777777" w:rsidR="00EE6419" w:rsidRPr="0062411D" w:rsidRDefault="00EE6419" w:rsidP="00EE64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B71D80" w14:textId="60821FE0" w:rsidR="00EE6419" w:rsidRDefault="0062411D" w:rsidP="00EE6419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ekomenda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method, dan construct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construct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hasiswa,np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alam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dll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methodnya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hobi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berenang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komik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spellStart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angkatandll</w:t>
            </w:r>
            <w:proofErr w:type="spellEnd"/>
            <w:r w:rsidR="0070797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B0DCE21" w14:textId="74D07D6A" w:rsidR="00E92C40" w:rsidRDefault="00E92C40" w:rsidP="00E92C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683228" w14:textId="77777777" w:rsidR="00E92C40" w:rsidRPr="00E92C40" w:rsidRDefault="00E92C40" w:rsidP="00E92C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81FEA2" w14:textId="18128ABC" w:rsidR="00EE6419" w:rsidRPr="0062411D" w:rsidRDefault="00EE6419" w:rsidP="00EE64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B50BD5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6107C5" w14:textId="36A56401" w:rsidR="00EE6419" w:rsidRPr="0062411D" w:rsidRDefault="001343CB" w:rsidP="001343CB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ode program</w:t>
            </w:r>
          </w:p>
          <w:p w14:paraId="38839F7C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46D55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         public class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</w:p>
          <w:p w14:paraId="5313036F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void biodata (Stri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int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jungNP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{</w:t>
            </w:r>
            <w:proofErr w:type="gramEnd"/>
          </w:p>
          <w:p w14:paraId="1B77A3F3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 Nama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=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+</w:t>
            </w:r>
          </w:p>
          <w:p w14:paraId="57D966F6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"\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khir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NPM  =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jungNP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  <w:p w14:paraId="4A4FC25C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14:paraId="70E018D6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void hobby (Stri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int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int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Kebrap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int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apasaudar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14:paraId="6025CCA4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Hobby  =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+</w:t>
            </w:r>
          </w:p>
          <w:p w14:paraId="25289602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"\n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=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+</w:t>
            </w:r>
          </w:p>
          <w:p w14:paraId="210F89D2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"\n Anak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berap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=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Kebrap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+ "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apasaudar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+ "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saud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");</w:t>
            </w:r>
          </w:p>
          <w:p w14:paraId="6C26EE84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14:paraId="2C9924C2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public static void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String[]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rg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14:paraId="0A23E20C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Sifat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=");</w:t>
            </w:r>
          </w:p>
          <w:p w14:paraId="1DA3A959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O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= new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  //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2AA47DA5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O.biodat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F.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Yosu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.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Habeah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", 25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//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0374F345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O.hobby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enang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", 17, 1, 3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//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ba</w:t>
            </w:r>
            <w:proofErr w:type="spellEnd"/>
          </w:p>
          <w:p w14:paraId="38A546C1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>}</w:t>
            </w:r>
          </w:p>
          <w:p w14:paraId="379825CB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62EEA1C1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class Anak extends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</w:p>
          <w:p w14:paraId="77C04E1D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void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iodata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t a, String b) {</w:t>
            </w:r>
          </w:p>
          <w:p w14:paraId="2781A90B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Angkatan " + a + "\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nNP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b);</w:t>
            </w:r>
          </w:p>
          <w:p w14:paraId="343EE43D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}    </w:t>
            </w:r>
          </w:p>
          <w:p w14:paraId="6BC6B872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void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iodata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String a) {            //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</w:p>
          <w:p w14:paraId="419EE7C6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sa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 + a);</w:t>
            </w:r>
          </w:p>
          <w:p w14:paraId="082E623D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}</w:t>
            </w:r>
          </w:p>
          <w:p w14:paraId="767B6053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void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hobby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String a) {     //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</w:p>
          <w:p w14:paraId="762B49C2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uk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Baca " + a);</w:t>
            </w:r>
          </w:p>
          <w:p w14:paraId="75B9902F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}</w:t>
            </w:r>
          </w:p>
          <w:p w14:paraId="6ADD4CE3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public static void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in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String []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rg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 {</w:t>
            </w:r>
          </w:p>
          <w:p w14:paraId="46DB9D5F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");</w:t>
            </w:r>
          </w:p>
          <w:p w14:paraId="7231178E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Sifat Orang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"); </w:t>
            </w:r>
          </w:p>
          <w:p w14:paraId="60619ED1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O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= new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  //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1C169810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O.biodat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F.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Yosu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", 25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   //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sifat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29D45303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O.hobby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Berenang",17,1,3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//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variabe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</w:p>
          <w:p w14:paraId="51817294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        </w:t>
            </w:r>
          </w:p>
          <w:p w14:paraId="6E158575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ystem.out.printl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("\n Sifat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 :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");    </w:t>
            </w:r>
          </w:p>
          <w:p w14:paraId="4AADD6B5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Anak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= new 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(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);    //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objek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</w:p>
          <w:p w14:paraId="0A12CBAD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A.biodat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9, "G1F022025"</w:t>
            </w:r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);   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   //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0E1C713C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A.biodat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dikalang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");</w:t>
            </w:r>
          </w:p>
          <w:p w14:paraId="7430C5EA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A.hobby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("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m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One Piece"); //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tomati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klara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lang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</w:p>
          <w:p w14:paraId="0E2587EA" w14:textId="77777777" w:rsidR="001343CB" w:rsidRPr="0062411D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}   </w:t>
            </w:r>
          </w:p>
          <w:p w14:paraId="069A0067" w14:textId="53DF6B52" w:rsidR="001343CB" w:rsidRDefault="001343CB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  <w:p w14:paraId="3D250819" w14:textId="50B482B8" w:rsidR="00E92C40" w:rsidRDefault="00E92C40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07AC4E" w14:textId="77777777" w:rsidR="00E92C40" w:rsidRPr="0062411D" w:rsidRDefault="00E92C40" w:rsidP="001343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CD5616" w14:textId="77777777" w:rsidR="00EE6419" w:rsidRPr="0062411D" w:rsidRDefault="00EE6419" w:rsidP="00EE641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663901" w14:textId="2B47C4AA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nalisi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parameter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="00510A7F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01A60B7" w14:textId="77777777" w:rsidR="00E92C40" w:rsidRPr="00E92C40" w:rsidRDefault="00E92C40" w:rsidP="00E92C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dan parameter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memecahkan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masalah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</w:p>
          <w:p w14:paraId="7B5081E6" w14:textId="1C17BB9A" w:rsidR="00E92C40" w:rsidRDefault="00E92C40" w:rsidP="00E92C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dipecahkan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E92C4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nt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584BA3E" w14:textId="565DEF49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</w:p>
          <w:p w14:paraId="6CB1A573" w14:textId="401EAAB3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proofErr w:type="spellEnd"/>
          </w:p>
          <w:p w14:paraId="3DE5775E" w14:textId="492D3B16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</w:t>
            </w:r>
          </w:p>
          <w:p w14:paraId="6A9CAD6E" w14:textId="2B8F7BB0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gkatan </w:t>
            </w:r>
          </w:p>
          <w:p w14:paraId="3A88E149" w14:textId="44724DCB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b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01F464D" w14:textId="7D9AA91D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l</w:t>
            </w:r>
            <w:proofErr w:type="spellEnd"/>
          </w:p>
          <w:p w14:paraId="559478AA" w14:textId="0EDA2ECF" w:rsid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</w:p>
          <w:p w14:paraId="6A7FB1A7" w14:textId="6BECC7F3" w:rsidR="00E92C40" w:rsidRPr="00E92C40" w:rsidRDefault="00E92C40" w:rsidP="00E92C40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a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bera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708B39D" w14:textId="77777777" w:rsidR="00E92C40" w:rsidRPr="00E92C40" w:rsidRDefault="00E92C40" w:rsidP="00E92C4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EEA3D9" w14:textId="77777777" w:rsidR="00452228" w:rsidRPr="0062411D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456CE" w14:paraId="74E52889" w14:textId="77777777" w:rsidTr="006D57CF">
        <w:tc>
          <w:tcPr>
            <w:tcW w:w="9016" w:type="dxa"/>
            <w:gridSpan w:val="3"/>
          </w:tcPr>
          <w:p w14:paraId="36F1CA28" w14:textId="7525449A" w:rsidR="00E456CE" w:rsidRPr="0062411D" w:rsidRDefault="00167E9B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[1.</w:t>
            </w:r>
            <w:r w:rsidR="00E456CE"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proofErr w:type="spellStart"/>
            <w:r w:rsidR="00E456CE"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alisis</w:t>
            </w:r>
            <w:proofErr w:type="spellEnd"/>
            <w:r w:rsidR="00E456CE"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 </w:t>
            </w:r>
            <w:proofErr w:type="spellStart"/>
            <w:r w:rsidR="00E456CE"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rgumentasi</w:t>
            </w:r>
            <w:proofErr w:type="spellEnd"/>
          </w:p>
        </w:tc>
      </w:tr>
      <w:tr w:rsidR="00E456CE" w14:paraId="245979B3" w14:textId="77777777" w:rsidTr="006D57CF">
        <w:tc>
          <w:tcPr>
            <w:tcW w:w="9016" w:type="dxa"/>
            <w:gridSpan w:val="3"/>
          </w:tcPr>
          <w:p w14:paraId="6FB346C2" w14:textId="40226E39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sul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2ED9484" w14:textId="77777777" w:rsidR="00C11831" w:rsidRP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F673564" w14:textId="3BBBA519" w:rsidR="00C11831" w:rsidRP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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57801F6" w14:textId="572EEC2B" w:rsidR="00C11831" w:rsidRP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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data string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hasis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embaca,asal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2776DA6" w14:textId="4DE66E58" w:rsid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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data int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r w:rsidR="00CC159A">
              <w:rPr>
                <w:rFonts w:ascii="Times New Roman" w:hAnsi="Times New Roman" w:cs="Times New Roman"/>
                <w:sz w:val="24"/>
                <w:szCs w:val="24"/>
              </w:rPr>
              <w:t>,angkatan</w:t>
            </w:r>
            <w:proofErr w:type="spellEnd"/>
            <w:proofErr w:type="gramEnd"/>
          </w:p>
          <w:p w14:paraId="1C2406DB" w14:textId="77777777" w:rsidR="00CC159A" w:rsidRPr="00C11831" w:rsidRDefault="00CC159A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F47B08" w14:textId="77777777" w:rsidR="00C11831" w:rsidRP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2)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Analisis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kaitk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920D2D2" w14:textId="77777777" w:rsidR="00C11831" w:rsidRP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kait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rancangan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kami :</w:t>
            </w:r>
            <w:proofErr w:type="gram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65C5F29" w14:textId="04D20138" w:rsidR="00C11831" w:rsidRPr="00C11831" w:rsidRDefault="00C11831" w:rsidP="00CC159A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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data string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asal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hobi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gabungan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antara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huruf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angka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0BB9CC8" w14:textId="2503150B" w:rsidR="00C11831" w:rsidRPr="00C11831" w:rsidRDefault="00C11831" w:rsidP="00C1183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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Pr="00C11831">
              <w:rPr>
                <w:rFonts w:ascii="Times New Roman" w:hAnsi="Times New Roman" w:cs="Times New Roman"/>
                <w:sz w:val="24"/>
                <w:szCs w:val="24"/>
              </w:rPr>
              <w:t xml:space="preserve"> data int juga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numerik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angka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penuliasan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proofErr w:type="spellEnd"/>
            <w:r w:rsidR="00CC15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6EE2111" w14:textId="77777777" w:rsidR="003C2C1E" w:rsidRPr="0062411D" w:rsidRDefault="003C2C1E" w:rsidP="003C2C1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46B39C" w14:textId="77777777" w:rsidR="00E92C40" w:rsidRPr="0062411D" w:rsidRDefault="00E92C40" w:rsidP="00E92C40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6737E" w14:textId="77777777" w:rsidR="00E456CE" w:rsidRPr="0062411D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456CE" w14:paraId="634AD5FA" w14:textId="77777777" w:rsidTr="006D57CF">
        <w:tc>
          <w:tcPr>
            <w:tcW w:w="9016" w:type="dxa"/>
            <w:gridSpan w:val="3"/>
          </w:tcPr>
          <w:p w14:paraId="35ADB022" w14:textId="59FAF04B" w:rsidR="00E456CE" w:rsidRPr="0062411D" w:rsidRDefault="00E456C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[</w:t>
            </w:r>
            <w:r w:rsidR="00167E9B"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] </w:t>
            </w:r>
            <w:proofErr w:type="spellStart"/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yusunan</w:t>
            </w:r>
            <w:proofErr w:type="spellEnd"/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lgoritma</w:t>
            </w:r>
            <w:proofErr w:type="spellEnd"/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n Kode Program</w:t>
            </w:r>
          </w:p>
        </w:tc>
      </w:tr>
      <w:tr w:rsidR="00E456CE" w14:paraId="0283B28E" w14:textId="77777777" w:rsidTr="006D57CF">
        <w:tc>
          <w:tcPr>
            <w:tcW w:w="9016" w:type="dxa"/>
            <w:gridSpan w:val="3"/>
          </w:tcPr>
          <w:p w14:paraId="44186B4B" w14:textId="62A3ACE4" w:rsidR="00E456CE" w:rsidRPr="0062411D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Rancang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sai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olus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C2C99C5" w14:textId="33E22285" w:rsidR="00205F3D" w:rsidRPr="0062411D" w:rsidRDefault="00205F3D" w:rsidP="00205F3D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usun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A309B2F" w14:textId="425A83DE" w:rsidR="00205F3D" w:rsidRPr="0062411D" w:rsidRDefault="00F30413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2581A887" w14:textId="624245F2" w:rsidR="00F30413" w:rsidRPr="0062411D" w:rsidRDefault="001C615D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</w:p>
          <w:p w14:paraId="23824CF4" w14:textId="755D3AFC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</w:p>
          <w:p w14:paraId="14ACDA66" w14:textId="5B6D0FF7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</w:p>
          <w:p w14:paraId="020A6135" w14:textId="19D729F7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6E71A68B" w14:textId="4A50AA99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variable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ubah</w:t>
            </w:r>
            <w:proofErr w:type="spellEnd"/>
          </w:p>
          <w:p w14:paraId="13AD85FA" w14:textId="5CAC704C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</w:p>
          <w:p w14:paraId="5E5D0114" w14:textId="6093FAB9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if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pesifi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</w:p>
          <w:p w14:paraId="28066533" w14:textId="60325ED8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tomati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turun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76D644E" w14:textId="1434A304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</w:p>
          <w:p w14:paraId="425E9550" w14:textId="38C4A160" w:rsidR="00FE5D0F" w:rsidRPr="0062411D" w:rsidRDefault="00FE5D0F" w:rsidP="00F30413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01EF3EF" w14:textId="229EE087" w:rsidR="00E456CE" w:rsidRPr="0062411D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lis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rogram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</w:p>
          <w:p w14:paraId="7E6EDA42" w14:textId="77777777" w:rsidR="00ED012C" w:rsidRPr="0062411D" w:rsidRDefault="00ED012C" w:rsidP="00ED012C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Beri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mentar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</w:p>
          <w:p w14:paraId="7EB3C738" w14:textId="44335245" w:rsidR="00ED012C" w:rsidRPr="0062411D" w:rsidRDefault="00ED012C" w:rsidP="00ED012C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Screenshot/ Capture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</w:p>
          <w:p w14:paraId="7FE806BE" w14:textId="11993673" w:rsidR="00171290" w:rsidRPr="0062411D" w:rsidRDefault="00171290" w:rsidP="00171290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oto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</w:p>
          <w:p w14:paraId="0DC2E182" w14:textId="6C701070" w:rsidR="00FE5D0F" w:rsidRPr="0062411D" w:rsidRDefault="00FE5D0F" w:rsidP="00ED012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0DAF5819" wp14:editId="44723535">
                  <wp:extent cx="4458833" cy="2536190"/>
                  <wp:effectExtent l="0" t="0" r="0" b="0"/>
                  <wp:docPr id="2" name="Gamba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9030" cy="254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9B20C0" w14:textId="77777777" w:rsidR="00FE5D0F" w:rsidRPr="0062411D" w:rsidRDefault="00FE5D0F" w:rsidP="00FE5D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71ED4E" w14:textId="77777777" w:rsidR="00ED012C" w:rsidRPr="0062411D" w:rsidRDefault="00ED012C" w:rsidP="00ED012C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rai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uar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</w:p>
          <w:p w14:paraId="4BD9EDC6" w14:textId="11C95E31" w:rsidR="00E456CE" w:rsidRPr="0062411D" w:rsidRDefault="005B04D9" w:rsidP="00ED012C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337636" w:rsidRPr="0062411D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r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ihasila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ada program di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esua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171290" w:rsidRPr="0062411D">
              <w:rPr>
                <w:rFonts w:ascii="Times New Roman" w:hAnsi="Times New Roman" w:cs="Times New Roman"/>
                <w:sz w:val="24"/>
                <w:szCs w:val="24"/>
              </w:rPr>
              <w:t>permintaan</w:t>
            </w:r>
            <w:proofErr w:type="spellEnd"/>
            <w:r w:rsidR="00171290"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171290" w:rsidRPr="0062411D">
              <w:rPr>
                <w:rFonts w:ascii="Times New Roman" w:hAnsi="Times New Roman" w:cs="Times New Roman"/>
                <w:sz w:val="24"/>
                <w:szCs w:val="24"/>
              </w:rPr>
              <w:t>disusun</w:t>
            </w:r>
            <w:proofErr w:type="spellEnd"/>
            <w:r w:rsidR="00171290" w:rsidRPr="006241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456CE" w14:paraId="6772F924" w14:textId="77777777" w:rsidTr="006D57CF">
        <w:tc>
          <w:tcPr>
            <w:tcW w:w="9016" w:type="dxa"/>
            <w:gridSpan w:val="3"/>
          </w:tcPr>
          <w:p w14:paraId="3FE24B63" w14:textId="389ECB90" w:rsidR="00E456CE" w:rsidRPr="0062411D" w:rsidRDefault="00E456CE" w:rsidP="00E456CE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[</w:t>
            </w:r>
            <w:r w:rsidR="00167E9B"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.</w:t>
            </w:r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] Kesimpulan</w:t>
            </w:r>
          </w:p>
        </w:tc>
      </w:tr>
      <w:tr w:rsidR="00E456CE" w14:paraId="68EA119A" w14:textId="77777777" w:rsidTr="006D57CF">
        <w:tc>
          <w:tcPr>
            <w:tcW w:w="9016" w:type="dxa"/>
            <w:gridSpan w:val="3"/>
          </w:tcPr>
          <w:p w14:paraId="44E260F6" w14:textId="26CE9C32" w:rsidR="00E456CE" w:rsidRPr="0062411D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nalisa</w:t>
            </w:r>
          </w:p>
          <w:p w14:paraId="23979644" w14:textId="6F7CE56F" w:rsidR="00E456CE" w:rsidRPr="0062411D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usunl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simpul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rogram!</w:t>
            </w:r>
          </w:p>
          <w:p w14:paraId="3638E36A" w14:textId="50FD7E78" w:rsidR="00E456CE" w:rsidRPr="0062411D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</w:p>
          <w:p w14:paraId="27E9A1F4" w14:textId="68A5B386" w:rsidR="00171290" w:rsidRPr="0062411D" w:rsidRDefault="00171290" w:rsidP="0017129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E4FE49" w14:textId="347CFFFD" w:rsidR="00171290" w:rsidRDefault="00171290" w:rsidP="00171290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Kesimpul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gram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lgoritm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,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ersebu</w:t>
            </w:r>
            <w:r w:rsidR="009A5162">
              <w:rPr>
                <w:rFonts w:ascii="Times New Roman" w:hAnsi="Times New Roman" w:cs="Times New Roman"/>
                <w:sz w:val="24"/>
                <w:szCs w:val="24"/>
              </w:rPr>
              <w:t>t,yaitu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pada program yang kami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buat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constructor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asal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lengkap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atribut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akhiran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, method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itu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A5162">
              <w:rPr>
                <w:rFonts w:ascii="Times New Roman" w:hAnsi="Times New Roman" w:cs="Times New Roman"/>
                <w:sz w:val="24"/>
                <w:szCs w:val="24"/>
              </w:rPr>
              <w:t>perilaku</w:t>
            </w:r>
            <w:proofErr w:type="spellEnd"/>
            <w:r w:rsidR="009A51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/behavior yang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objeck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. Kami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data string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data integer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,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ujung</w:t>
            </w:r>
            <w:proofErr w:type="spellEnd"/>
            <w:proofErr w:type="gram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.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int kami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keyword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retru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agar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prosesnya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lancar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A75585D" w14:textId="6BF7C537" w:rsidR="000B7D12" w:rsidRDefault="000B7D12" w:rsidP="00171290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s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a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proofErr w:type="spellEnd"/>
          </w:p>
          <w:p w14:paraId="1B55BC3A" w14:textId="059BD953" w:rsidR="000B7D12" w:rsidRPr="0062411D" w:rsidRDefault="000B7D12" w:rsidP="000B7D12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sa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amb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putus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s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tribut,method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construct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run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D073788" w14:textId="0099D84D" w:rsidR="00E456CE" w:rsidRPr="0062411D" w:rsidRDefault="00E456CE" w:rsidP="0033763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456CE" w14:paraId="6CCF2A00" w14:textId="77777777" w:rsidTr="00337636">
        <w:trPr>
          <w:trHeight w:val="5264"/>
        </w:trPr>
        <w:tc>
          <w:tcPr>
            <w:tcW w:w="9016" w:type="dxa"/>
            <w:gridSpan w:val="3"/>
          </w:tcPr>
          <w:p w14:paraId="6D731C95" w14:textId="77777777" w:rsidR="00E456CE" w:rsidRPr="0062411D" w:rsidRDefault="00171290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[1.] </w:t>
            </w:r>
            <w:proofErr w:type="spellStart"/>
            <w:r w:rsidRPr="006241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leksi</w:t>
            </w:r>
            <w:proofErr w:type="spellEnd"/>
          </w:p>
          <w:p w14:paraId="00693D30" w14:textId="77777777" w:rsidR="00171290" w:rsidRPr="0062411D" w:rsidRDefault="00171290" w:rsidP="00E456CE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D5CB940" w14:textId="0AF18B72" w:rsidR="00171290" w:rsidRPr="0062411D" w:rsidRDefault="00171290" w:rsidP="00171290">
            <w:pPr>
              <w:pStyle w:val="DaftarParagraf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ngalam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pelaja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objec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method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nyelesai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ugas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nerap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program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eersebut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tentunya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menambah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pengetahuan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B7D12">
              <w:rPr>
                <w:rFonts w:ascii="Times New Roman" w:hAnsi="Times New Roman" w:cs="Times New Roman"/>
                <w:sz w:val="24"/>
                <w:szCs w:val="24"/>
              </w:rPr>
              <w:t>belajar</w:t>
            </w:r>
            <w:proofErr w:type="spellEnd"/>
            <w:r w:rsidR="000B7D12">
              <w:rPr>
                <w:rFonts w:ascii="Times New Roman" w:hAnsi="Times New Roman" w:cs="Times New Roman"/>
                <w:sz w:val="24"/>
                <w:szCs w:val="24"/>
              </w:rPr>
              <w:t xml:space="preserve"> Bahasa dan pemrograman.</w:t>
            </w:r>
          </w:p>
          <w:p w14:paraId="6A08C089" w14:textId="2E0A020D" w:rsidR="00171290" w:rsidRPr="0062411D" w:rsidRDefault="00171290" w:rsidP="00171290">
            <w:pPr>
              <w:pStyle w:val="DaftarParagraf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ermasalah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ngerjakan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kami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sediki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endal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kurang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paha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ateri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ncob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memahaminya</w:t>
            </w:r>
            <w:proofErr w:type="spellEnd"/>
            <w:r w:rsidRPr="0062411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D0E0528" w14:textId="3AE640A3" w:rsidR="008C1C5C" w:rsidRPr="00CB7C03" w:rsidRDefault="008C1C5C" w:rsidP="00CB7C03">
      <w:pPr>
        <w:spacing w:after="0"/>
        <w:contextualSpacing/>
      </w:pPr>
    </w:p>
    <w:sectPr w:rsidR="008C1C5C" w:rsidRPr="00CB7C03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2E73DE"/>
    <w:multiLevelType w:val="hybridMultilevel"/>
    <w:tmpl w:val="B874CD04"/>
    <w:lvl w:ilvl="0" w:tplc="4872CF42">
      <w:start w:val="1"/>
      <w:numFmt w:val="upperLetter"/>
      <w:lvlText w:val="%1."/>
      <w:lvlJc w:val="left"/>
      <w:pPr>
        <w:ind w:left="6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80" w:hanging="360"/>
      </w:pPr>
    </w:lvl>
    <w:lvl w:ilvl="2" w:tplc="0421001B" w:tentative="1">
      <w:start w:val="1"/>
      <w:numFmt w:val="lowerRoman"/>
      <w:lvlText w:val="%3."/>
      <w:lvlJc w:val="right"/>
      <w:pPr>
        <w:ind w:left="2100" w:hanging="180"/>
      </w:pPr>
    </w:lvl>
    <w:lvl w:ilvl="3" w:tplc="0421000F" w:tentative="1">
      <w:start w:val="1"/>
      <w:numFmt w:val="decimal"/>
      <w:lvlText w:val="%4."/>
      <w:lvlJc w:val="left"/>
      <w:pPr>
        <w:ind w:left="2820" w:hanging="360"/>
      </w:pPr>
    </w:lvl>
    <w:lvl w:ilvl="4" w:tplc="04210019" w:tentative="1">
      <w:start w:val="1"/>
      <w:numFmt w:val="lowerLetter"/>
      <w:lvlText w:val="%5."/>
      <w:lvlJc w:val="left"/>
      <w:pPr>
        <w:ind w:left="3540" w:hanging="360"/>
      </w:pPr>
    </w:lvl>
    <w:lvl w:ilvl="5" w:tplc="0421001B" w:tentative="1">
      <w:start w:val="1"/>
      <w:numFmt w:val="lowerRoman"/>
      <w:lvlText w:val="%6."/>
      <w:lvlJc w:val="right"/>
      <w:pPr>
        <w:ind w:left="4260" w:hanging="180"/>
      </w:pPr>
    </w:lvl>
    <w:lvl w:ilvl="6" w:tplc="0421000F" w:tentative="1">
      <w:start w:val="1"/>
      <w:numFmt w:val="decimal"/>
      <w:lvlText w:val="%7."/>
      <w:lvlJc w:val="left"/>
      <w:pPr>
        <w:ind w:left="4980" w:hanging="360"/>
      </w:pPr>
    </w:lvl>
    <w:lvl w:ilvl="7" w:tplc="04210019" w:tentative="1">
      <w:start w:val="1"/>
      <w:numFmt w:val="lowerLetter"/>
      <w:lvlText w:val="%8."/>
      <w:lvlJc w:val="left"/>
      <w:pPr>
        <w:ind w:left="5700" w:hanging="360"/>
      </w:pPr>
    </w:lvl>
    <w:lvl w:ilvl="8" w:tplc="0421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4B72BD"/>
    <w:multiLevelType w:val="hybridMultilevel"/>
    <w:tmpl w:val="373084BE"/>
    <w:lvl w:ilvl="0" w:tplc="E7261836">
      <w:start w:val="1"/>
      <w:numFmt w:val="upperLetter"/>
      <w:lvlText w:val="%1."/>
      <w:lvlJc w:val="left"/>
      <w:pPr>
        <w:ind w:left="71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30" w:hanging="360"/>
      </w:pPr>
    </w:lvl>
    <w:lvl w:ilvl="2" w:tplc="0421001B" w:tentative="1">
      <w:start w:val="1"/>
      <w:numFmt w:val="lowerRoman"/>
      <w:lvlText w:val="%3."/>
      <w:lvlJc w:val="right"/>
      <w:pPr>
        <w:ind w:left="2150" w:hanging="180"/>
      </w:pPr>
    </w:lvl>
    <w:lvl w:ilvl="3" w:tplc="0421000F" w:tentative="1">
      <w:start w:val="1"/>
      <w:numFmt w:val="decimal"/>
      <w:lvlText w:val="%4."/>
      <w:lvlJc w:val="left"/>
      <w:pPr>
        <w:ind w:left="2870" w:hanging="360"/>
      </w:pPr>
    </w:lvl>
    <w:lvl w:ilvl="4" w:tplc="04210019" w:tentative="1">
      <w:start w:val="1"/>
      <w:numFmt w:val="lowerLetter"/>
      <w:lvlText w:val="%5."/>
      <w:lvlJc w:val="left"/>
      <w:pPr>
        <w:ind w:left="3590" w:hanging="360"/>
      </w:pPr>
    </w:lvl>
    <w:lvl w:ilvl="5" w:tplc="0421001B" w:tentative="1">
      <w:start w:val="1"/>
      <w:numFmt w:val="lowerRoman"/>
      <w:lvlText w:val="%6."/>
      <w:lvlJc w:val="right"/>
      <w:pPr>
        <w:ind w:left="4310" w:hanging="180"/>
      </w:pPr>
    </w:lvl>
    <w:lvl w:ilvl="6" w:tplc="0421000F" w:tentative="1">
      <w:start w:val="1"/>
      <w:numFmt w:val="decimal"/>
      <w:lvlText w:val="%7."/>
      <w:lvlJc w:val="left"/>
      <w:pPr>
        <w:ind w:left="5030" w:hanging="360"/>
      </w:pPr>
    </w:lvl>
    <w:lvl w:ilvl="7" w:tplc="04210019" w:tentative="1">
      <w:start w:val="1"/>
      <w:numFmt w:val="lowerLetter"/>
      <w:lvlText w:val="%8."/>
      <w:lvlJc w:val="left"/>
      <w:pPr>
        <w:ind w:left="5750" w:hanging="360"/>
      </w:pPr>
    </w:lvl>
    <w:lvl w:ilvl="8" w:tplc="0421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9" w15:restartNumberingAfterBreak="0">
    <w:nsid w:val="1697539E"/>
    <w:multiLevelType w:val="hybridMultilevel"/>
    <w:tmpl w:val="F2FA2242"/>
    <w:lvl w:ilvl="0" w:tplc="9E56C5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502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623C8A"/>
    <w:multiLevelType w:val="hybridMultilevel"/>
    <w:tmpl w:val="5A12BD1E"/>
    <w:lvl w:ilvl="0" w:tplc="20362F5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B30CBD"/>
    <w:multiLevelType w:val="hybridMultilevel"/>
    <w:tmpl w:val="D3C83A5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17D4C"/>
    <w:multiLevelType w:val="hybridMultilevel"/>
    <w:tmpl w:val="9AF2B21A"/>
    <w:lvl w:ilvl="0" w:tplc="6E5404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5611FD"/>
    <w:multiLevelType w:val="hybridMultilevel"/>
    <w:tmpl w:val="6B0E954A"/>
    <w:lvl w:ilvl="0" w:tplc="ED022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7"/>
  </w:num>
  <w:num w:numId="2" w16cid:durableId="2035881450">
    <w:abstractNumId w:val="6"/>
  </w:num>
  <w:num w:numId="3" w16cid:durableId="1858931230">
    <w:abstractNumId w:val="32"/>
  </w:num>
  <w:num w:numId="4" w16cid:durableId="1365596504">
    <w:abstractNumId w:val="0"/>
  </w:num>
  <w:num w:numId="5" w16cid:durableId="754395782">
    <w:abstractNumId w:val="10"/>
  </w:num>
  <w:num w:numId="6" w16cid:durableId="255985276">
    <w:abstractNumId w:val="1"/>
  </w:num>
  <w:num w:numId="7" w16cid:durableId="789251797">
    <w:abstractNumId w:val="18"/>
  </w:num>
  <w:num w:numId="8" w16cid:durableId="352263455">
    <w:abstractNumId w:val="20"/>
  </w:num>
  <w:num w:numId="9" w16cid:durableId="1971200591">
    <w:abstractNumId w:val="19"/>
  </w:num>
  <w:num w:numId="10" w16cid:durableId="1271085247">
    <w:abstractNumId w:val="7"/>
  </w:num>
  <w:num w:numId="11" w16cid:durableId="1127745981">
    <w:abstractNumId w:val="13"/>
  </w:num>
  <w:num w:numId="12" w16cid:durableId="195318412">
    <w:abstractNumId w:val="15"/>
  </w:num>
  <w:num w:numId="13" w16cid:durableId="1362630418">
    <w:abstractNumId w:val="5"/>
  </w:num>
  <w:num w:numId="14" w16cid:durableId="1547255871">
    <w:abstractNumId w:val="33"/>
  </w:num>
  <w:num w:numId="15" w16cid:durableId="222109974">
    <w:abstractNumId w:val="3"/>
  </w:num>
  <w:num w:numId="16" w16cid:durableId="1322730470">
    <w:abstractNumId w:val="11"/>
  </w:num>
  <w:num w:numId="17" w16cid:durableId="1401102519">
    <w:abstractNumId w:val="23"/>
  </w:num>
  <w:num w:numId="18" w16cid:durableId="1921675293">
    <w:abstractNumId w:val="28"/>
  </w:num>
  <w:num w:numId="19" w16cid:durableId="1527064030">
    <w:abstractNumId w:val="31"/>
  </w:num>
  <w:num w:numId="20" w16cid:durableId="947813951">
    <w:abstractNumId w:val="22"/>
  </w:num>
  <w:num w:numId="21" w16cid:durableId="2018343541">
    <w:abstractNumId w:val="21"/>
  </w:num>
  <w:num w:numId="22" w16cid:durableId="700781828">
    <w:abstractNumId w:val="12"/>
  </w:num>
  <w:num w:numId="23" w16cid:durableId="1980106664">
    <w:abstractNumId w:val="2"/>
  </w:num>
  <w:num w:numId="24" w16cid:durableId="2023046984">
    <w:abstractNumId w:val="14"/>
  </w:num>
  <w:num w:numId="25" w16cid:durableId="1914897578">
    <w:abstractNumId w:val="25"/>
  </w:num>
  <w:num w:numId="26" w16cid:durableId="130297013">
    <w:abstractNumId w:val="26"/>
  </w:num>
  <w:num w:numId="27" w16cid:durableId="81340829">
    <w:abstractNumId w:val="29"/>
  </w:num>
  <w:num w:numId="28" w16cid:durableId="355280638">
    <w:abstractNumId w:val="30"/>
  </w:num>
  <w:num w:numId="29" w16cid:durableId="508521552">
    <w:abstractNumId w:val="34"/>
  </w:num>
  <w:num w:numId="30" w16cid:durableId="1639066278">
    <w:abstractNumId w:val="9"/>
  </w:num>
  <w:num w:numId="31" w16cid:durableId="1076827875">
    <w:abstractNumId w:val="24"/>
  </w:num>
  <w:num w:numId="32" w16cid:durableId="209927169">
    <w:abstractNumId w:val="4"/>
  </w:num>
  <w:num w:numId="33" w16cid:durableId="1401710217">
    <w:abstractNumId w:val="8"/>
  </w:num>
  <w:num w:numId="34" w16cid:durableId="298070309">
    <w:abstractNumId w:val="16"/>
  </w:num>
  <w:num w:numId="35" w16cid:durableId="53303386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B7D12"/>
    <w:rsid w:val="000C0153"/>
    <w:rsid w:val="000C2AF6"/>
    <w:rsid w:val="001343CB"/>
    <w:rsid w:val="00167E9B"/>
    <w:rsid w:val="00171290"/>
    <w:rsid w:val="001C615D"/>
    <w:rsid w:val="00205F3D"/>
    <w:rsid w:val="002467DB"/>
    <w:rsid w:val="00281590"/>
    <w:rsid w:val="00284265"/>
    <w:rsid w:val="002D74D7"/>
    <w:rsid w:val="002F1287"/>
    <w:rsid w:val="00323454"/>
    <w:rsid w:val="003300ED"/>
    <w:rsid w:val="00337636"/>
    <w:rsid w:val="00360DDD"/>
    <w:rsid w:val="003C2C1E"/>
    <w:rsid w:val="003D4523"/>
    <w:rsid w:val="00452228"/>
    <w:rsid w:val="00463F99"/>
    <w:rsid w:val="004C2067"/>
    <w:rsid w:val="004D5DBB"/>
    <w:rsid w:val="00510A7F"/>
    <w:rsid w:val="00594CB9"/>
    <w:rsid w:val="005B04D9"/>
    <w:rsid w:val="005B5F6E"/>
    <w:rsid w:val="005D2BF9"/>
    <w:rsid w:val="0062411D"/>
    <w:rsid w:val="00647BDE"/>
    <w:rsid w:val="0067163E"/>
    <w:rsid w:val="00676CDE"/>
    <w:rsid w:val="006878D8"/>
    <w:rsid w:val="006D57CF"/>
    <w:rsid w:val="0070797F"/>
    <w:rsid w:val="007252D9"/>
    <w:rsid w:val="007F6B6A"/>
    <w:rsid w:val="0082147E"/>
    <w:rsid w:val="008C1C5C"/>
    <w:rsid w:val="008E4B03"/>
    <w:rsid w:val="00956672"/>
    <w:rsid w:val="009A5162"/>
    <w:rsid w:val="009B7FB6"/>
    <w:rsid w:val="00A713BA"/>
    <w:rsid w:val="00AE4BA8"/>
    <w:rsid w:val="00B93106"/>
    <w:rsid w:val="00C04942"/>
    <w:rsid w:val="00C11831"/>
    <w:rsid w:val="00C54ECC"/>
    <w:rsid w:val="00C939D3"/>
    <w:rsid w:val="00C94097"/>
    <w:rsid w:val="00CB7C03"/>
    <w:rsid w:val="00CC0873"/>
    <w:rsid w:val="00CC159A"/>
    <w:rsid w:val="00D81CA3"/>
    <w:rsid w:val="00DA0379"/>
    <w:rsid w:val="00E02A8E"/>
    <w:rsid w:val="00E456CE"/>
    <w:rsid w:val="00E84658"/>
    <w:rsid w:val="00E92C40"/>
    <w:rsid w:val="00ED012C"/>
    <w:rsid w:val="00EE6419"/>
    <w:rsid w:val="00F30413"/>
    <w:rsid w:val="00FE5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docId w15:val="{B4E6E1FC-D3E9-4153-BABE-1BAC8EF02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ParagrafDefault"/>
    <w:uiPriority w:val="99"/>
    <w:unhideWhenUsed/>
    <w:rsid w:val="00E02A8E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E02A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6qULMlcv-eg" TargetMode="External"/><Relationship Id="rId5" Type="http://schemas.openxmlformats.org/officeDocument/2006/relationships/hyperlink" Target="https://www.youtube.com/watch?v=60IdOc8m8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50</Words>
  <Characters>599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dzni sholekhah</cp:lastModifiedBy>
  <cp:revision>2</cp:revision>
  <dcterms:created xsi:type="dcterms:W3CDTF">2022-09-16T02:40:00Z</dcterms:created>
  <dcterms:modified xsi:type="dcterms:W3CDTF">2022-09-16T02:40:00Z</dcterms:modified>
</cp:coreProperties>
</file>